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E83EFB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600F3D8F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ΑΝΑΔΕΙΞΗ </w:t>
      </w:r>
      <w:r w:rsidR="00200EF2">
        <w:rPr>
          <w:rFonts w:ascii="Tahoma" w:hAnsi="Tahoma" w:cs="Tahoma"/>
          <w:b/>
          <w:sz w:val="20"/>
          <w:szCs w:val="20"/>
          <w:lang w:val="el-GR"/>
        </w:rPr>
        <w:t xml:space="preserve">ΔΙΕΥΘΥΝΤΗ ΤΟΥ ΕΡΓΑΣΤΗΡΙΟΥ </w:t>
      </w:r>
      <w:r w:rsidR="00E83EFB">
        <w:rPr>
          <w:rFonts w:ascii="Tahoma" w:hAnsi="Tahoma" w:cs="Tahoma"/>
          <w:b/>
          <w:sz w:val="20"/>
          <w:szCs w:val="20"/>
          <w:lang w:val="el-GR"/>
        </w:rPr>
        <w:t>ΦΥΣΙΟΛΟΓΙΑΣ ΚΑΙ ΜΟΡΦΟΛΟΓΙΑΣ ΦΥΤΩΝ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7D62EB37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θέση 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Διευθυντή του Εργαστηρίου </w:t>
                            </w:r>
                            <w:r w:rsidR="00E83EFB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Φυσιολογίας και Μορφολογίας Φυτώ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F06E33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</w:t>
                            </w:r>
                            <w:r w:rsidR="00E83EFB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</w:t>
                            </w:r>
                            <w:bookmarkStart w:id="0" w:name="_GoBack"/>
                            <w:bookmarkEnd w:id="0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7D62EB37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θέση 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Διευθυντή του Εργαστηρίου </w:t>
                      </w:r>
                      <w:r w:rsidR="00E83EFB">
                        <w:rPr>
                          <w:rFonts w:ascii="Tahoma" w:hAnsi="Tahoma" w:cs="Tahoma"/>
                          <w:sz w:val="20"/>
                          <w:szCs w:val="20"/>
                        </w:rPr>
                        <w:t>Φυσιολογίας και Μορφολογίας Φυτώ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F06E33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</w:t>
                      </w:r>
                      <w:r w:rsidR="00E83EFB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</w:t>
                      </w:r>
                      <w:bookmarkStart w:id="1" w:name="_GoBack"/>
                      <w:bookmarkEnd w:id="1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76A8D"/>
    <w:rsid w:val="000C0D26"/>
    <w:rsid w:val="000E4B40"/>
    <w:rsid w:val="000E7093"/>
    <w:rsid w:val="00154F81"/>
    <w:rsid w:val="001A7CA4"/>
    <w:rsid w:val="001C1F73"/>
    <w:rsid w:val="001E3E55"/>
    <w:rsid w:val="00200EF2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3EFB"/>
    <w:rsid w:val="00E8462D"/>
    <w:rsid w:val="00E93FF9"/>
    <w:rsid w:val="00EA299C"/>
    <w:rsid w:val="00EB0A74"/>
    <w:rsid w:val="00F03B05"/>
    <w:rsid w:val="00F06E33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11EDB-E884-4C09-A639-9C44A4B53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3</cp:revision>
  <cp:lastPrinted>2022-03-18T09:25:00Z</cp:lastPrinted>
  <dcterms:created xsi:type="dcterms:W3CDTF">2024-05-28T05:45:00Z</dcterms:created>
  <dcterms:modified xsi:type="dcterms:W3CDTF">2024-05-28T05:46:00Z</dcterms:modified>
</cp:coreProperties>
</file>